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3CFB3" w14:textId="77777777" w:rsidR="00F629B9" w:rsidRDefault="00D844B3" w:rsidP="00D844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44B3">
        <w:rPr>
          <w:rFonts w:ascii="Times New Roman" w:hAnsi="Times New Roman" w:cs="Times New Roman"/>
          <w:sz w:val="24"/>
          <w:szCs w:val="24"/>
        </w:rPr>
        <w:t>(Student</w:t>
      </w:r>
      <w:r>
        <w:rPr>
          <w:rFonts w:ascii="Times New Roman" w:hAnsi="Times New Roman" w:cs="Times New Roman"/>
          <w:sz w:val="24"/>
          <w:szCs w:val="24"/>
        </w:rPr>
        <w:t xml:space="preserve"> First and Last Name)</w:t>
      </w:r>
      <w:bookmarkStart w:id="0" w:name="_GoBack"/>
      <w:bookmarkEnd w:id="0"/>
    </w:p>
    <w:p w14:paraId="6683AC50" w14:textId="77777777" w:rsidR="00D844B3" w:rsidRDefault="00D844B3" w:rsidP="00D844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ddress)</w:t>
      </w:r>
    </w:p>
    <w:p w14:paraId="6476724B" w14:textId="77777777" w:rsidR="00D844B3" w:rsidRDefault="00D844B3" w:rsidP="00D844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ity, State, Zip)</w:t>
      </w:r>
    </w:p>
    <w:p w14:paraId="2F0BA367" w14:textId="77777777" w:rsidR="00D844B3" w:rsidRDefault="00D844B3">
      <w:pPr>
        <w:rPr>
          <w:rFonts w:ascii="Times New Roman" w:hAnsi="Times New Roman" w:cs="Times New Roman"/>
          <w:sz w:val="24"/>
          <w:szCs w:val="24"/>
        </w:rPr>
      </w:pPr>
    </w:p>
    <w:p w14:paraId="6C887F6E" w14:textId="77777777" w:rsidR="00D844B3" w:rsidRDefault="00D844B3" w:rsidP="00D844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beson Community College Foundation Office</w:t>
      </w:r>
    </w:p>
    <w:p w14:paraId="4B8D9712" w14:textId="77777777" w:rsidR="00D844B3" w:rsidRDefault="00D844B3" w:rsidP="00D844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Box 1420</w:t>
      </w:r>
    </w:p>
    <w:p w14:paraId="11E96DFA" w14:textId="77777777" w:rsidR="00726129" w:rsidRDefault="00D844B3" w:rsidP="0072612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mberton, NC 28360</w:t>
      </w:r>
    </w:p>
    <w:p w14:paraId="432CBA88" w14:textId="77777777" w:rsidR="00726129" w:rsidRDefault="00726129" w:rsidP="0072612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FCBB6A" w14:textId="77777777" w:rsidR="00D844B3" w:rsidRDefault="00726129" w:rsidP="0072612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at</w:t>
      </w:r>
      <w:r>
        <w:rPr>
          <w:rFonts w:ascii="Times New Roman" w:hAnsi="Times New Roman" w:cs="Times New Roman"/>
          <w:sz w:val="24"/>
          <w:szCs w:val="24"/>
        </w:rPr>
        <w:t>e)</w:t>
      </w:r>
    </w:p>
    <w:p w14:paraId="6BAE9A56" w14:textId="77777777" w:rsidR="00726129" w:rsidRDefault="00726129" w:rsidP="0072612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63C45D" w14:textId="77777777" w:rsidR="00D844B3" w:rsidRDefault="00D844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Name of Scholarship Donor,</w:t>
      </w:r>
    </w:p>
    <w:p w14:paraId="2270E5A6" w14:textId="77777777" w:rsidR="00D844B3" w:rsidRDefault="00D844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ttend Robeson Community College as a (</w:t>
      </w:r>
      <w:r w:rsidRPr="00AE1DEE">
        <w:rPr>
          <w:rFonts w:ascii="Times New Roman" w:hAnsi="Times New Roman" w:cs="Times New Roman"/>
          <w:b/>
          <w:i/>
          <w:sz w:val="24"/>
          <w:szCs w:val="24"/>
        </w:rPr>
        <w:t>first or second</w:t>
      </w:r>
      <w:r>
        <w:rPr>
          <w:rFonts w:ascii="Times New Roman" w:hAnsi="Times New Roman" w:cs="Times New Roman"/>
          <w:sz w:val="24"/>
          <w:szCs w:val="24"/>
        </w:rPr>
        <w:t>) year student majoring in (</w:t>
      </w:r>
      <w:r w:rsidRPr="00AE1DEE">
        <w:rPr>
          <w:rFonts w:ascii="Times New Roman" w:hAnsi="Times New Roman" w:cs="Times New Roman"/>
          <w:b/>
          <w:i/>
          <w:sz w:val="24"/>
          <w:szCs w:val="24"/>
        </w:rPr>
        <w:t>Name of Program</w:t>
      </w:r>
      <w:r>
        <w:rPr>
          <w:rFonts w:ascii="Times New Roman" w:hAnsi="Times New Roman" w:cs="Times New Roman"/>
          <w:sz w:val="24"/>
          <w:szCs w:val="24"/>
        </w:rPr>
        <w:t>). I would like to thank you for providing me with the (</w:t>
      </w:r>
      <w:r w:rsidRPr="00AE1DEE">
        <w:rPr>
          <w:rFonts w:ascii="Times New Roman" w:hAnsi="Times New Roman" w:cs="Times New Roman"/>
          <w:b/>
          <w:i/>
          <w:sz w:val="24"/>
          <w:szCs w:val="24"/>
        </w:rPr>
        <w:t>Name of Scholarship</w:t>
      </w:r>
      <w:r>
        <w:rPr>
          <w:rFonts w:ascii="Times New Roman" w:hAnsi="Times New Roman" w:cs="Times New Roman"/>
          <w:sz w:val="24"/>
          <w:szCs w:val="24"/>
        </w:rPr>
        <w:t>). I am grateful for this scholarship as it allows me to meet expenses associated with tuition, fees, books, and supplies</w:t>
      </w:r>
      <w:r w:rsidR="005046CD">
        <w:rPr>
          <w:rFonts w:ascii="Times New Roman" w:hAnsi="Times New Roman" w:cs="Times New Roman"/>
          <w:sz w:val="24"/>
          <w:szCs w:val="24"/>
        </w:rPr>
        <w:t>, and other expenses associated with the cost of attending colleg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26DE2E" w14:textId="60783E83" w:rsidR="00D844B3" w:rsidRDefault="00D844B3" w:rsidP="00D844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726129">
        <w:rPr>
          <w:rFonts w:ascii="Times New Roman" w:hAnsi="Times New Roman" w:cs="Times New Roman"/>
          <w:i/>
          <w:sz w:val="24"/>
          <w:szCs w:val="24"/>
        </w:rPr>
        <w:t>Write a paragraph about why you chose your major, academic and career goals, and how the scholarship will help reach those goals. For example, “I have enjoyed working in healthcare as a CNA.  Because of your support, I can pursue a degree in nursing to become a registered nurse. I am a first</w:t>
      </w:r>
      <w:r w:rsidR="00AE1DEE">
        <w:rPr>
          <w:rFonts w:ascii="Times New Roman" w:hAnsi="Times New Roman" w:cs="Times New Roman"/>
          <w:i/>
          <w:sz w:val="24"/>
          <w:szCs w:val="24"/>
        </w:rPr>
        <w:t>-</w:t>
      </w:r>
      <w:r w:rsidRPr="00726129">
        <w:rPr>
          <w:rFonts w:ascii="Times New Roman" w:hAnsi="Times New Roman" w:cs="Times New Roman"/>
          <w:i/>
          <w:sz w:val="24"/>
          <w:szCs w:val="24"/>
        </w:rPr>
        <w:t>generation college student in my family. My projected graduation is Spring 20</w:t>
      </w:r>
      <w:r w:rsidRPr="00726129">
        <w:rPr>
          <w:rFonts w:ascii="Times New Roman" w:hAnsi="Times New Roman" w:cs="Times New Roman"/>
          <w:i/>
          <w:sz w:val="24"/>
          <w:szCs w:val="24"/>
        </w:rPr>
        <w:t>23</w:t>
      </w:r>
      <w:r w:rsidRPr="00726129">
        <w:rPr>
          <w:rFonts w:ascii="Times New Roman" w:hAnsi="Times New Roman" w:cs="Times New Roman"/>
          <w:i/>
          <w:sz w:val="24"/>
          <w:szCs w:val="24"/>
        </w:rPr>
        <w:t>.  Your support not only impacts my life but changes my family’s future as well.</w:t>
      </w:r>
      <w:r w:rsidRPr="00D844B3">
        <w:rPr>
          <w:rFonts w:ascii="Times New Roman" w:hAnsi="Times New Roman" w:cs="Times New Roman"/>
          <w:sz w:val="24"/>
          <w:szCs w:val="24"/>
        </w:rPr>
        <w:t>”)</w:t>
      </w:r>
    </w:p>
    <w:p w14:paraId="4E26727C" w14:textId="00030627" w:rsidR="008319CF" w:rsidRPr="008319CF" w:rsidRDefault="008319CF" w:rsidP="00D844B3">
      <w:pPr>
        <w:rPr>
          <w:rFonts w:ascii="Times New Roman" w:hAnsi="Times New Roman" w:cs="Times New Roman"/>
          <w:sz w:val="24"/>
          <w:szCs w:val="24"/>
        </w:rPr>
      </w:pPr>
      <w:r w:rsidRPr="008319CF">
        <w:rPr>
          <w:rFonts w:ascii="Times New Roman" w:hAnsi="Times New Roman" w:cs="Times New Roman"/>
          <w:sz w:val="24"/>
          <w:szCs w:val="24"/>
        </w:rPr>
        <w:t xml:space="preserve">Thank you again for your support and for making my academic goals become </w:t>
      </w:r>
      <w:r w:rsidR="00AE1DEE">
        <w:rPr>
          <w:rFonts w:ascii="Times New Roman" w:hAnsi="Times New Roman" w:cs="Times New Roman"/>
          <w:sz w:val="24"/>
          <w:szCs w:val="24"/>
        </w:rPr>
        <w:t xml:space="preserve">a </w:t>
      </w:r>
      <w:r w:rsidRPr="008319CF">
        <w:rPr>
          <w:rFonts w:ascii="Times New Roman" w:hAnsi="Times New Roman" w:cs="Times New Roman"/>
          <w:sz w:val="24"/>
          <w:szCs w:val="24"/>
        </w:rPr>
        <w:t>reality</w:t>
      </w:r>
    </w:p>
    <w:p w14:paraId="3402EED7" w14:textId="77777777" w:rsidR="008319CF" w:rsidRPr="008319CF" w:rsidRDefault="008319CF" w:rsidP="00D844B3">
      <w:pPr>
        <w:rPr>
          <w:rFonts w:ascii="Times New Roman" w:hAnsi="Times New Roman" w:cs="Times New Roman"/>
          <w:sz w:val="24"/>
          <w:szCs w:val="24"/>
        </w:rPr>
      </w:pPr>
    </w:p>
    <w:p w14:paraId="6F91883E" w14:textId="77777777" w:rsidR="008319CF" w:rsidRPr="008319CF" w:rsidRDefault="008319CF" w:rsidP="00D844B3">
      <w:pPr>
        <w:rPr>
          <w:rFonts w:ascii="Times New Roman" w:hAnsi="Times New Roman" w:cs="Times New Roman"/>
          <w:sz w:val="24"/>
          <w:szCs w:val="24"/>
        </w:rPr>
      </w:pPr>
      <w:r w:rsidRPr="008319CF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3D24A012" w14:textId="77777777" w:rsidR="008319CF" w:rsidRPr="008319CF" w:rsidRDefault="008319CF" w:rsidP="00D844B3">
      <w:pPr>
        <w:rPr>
          <w:rFonts w:ascii="Times New Roman" w:hAnsi="Times New Roman" w:cs="Times New Roman"/>
          <w:sz w:val="24"/>
          <w:szCs w:val="24"/>
        </w:rPr>
      </w:pPr>
      <w:r w:rsidRPr="008319CF">
        <w:rPr>
          <w:rFonts w:ascii="Times New Roman" w:hAnsi="Times New Roman" w:cs="Times New Roman"/>
          <w:sz w:val="24"/>
          <w:szCs w:val="24"/>
        </w:rPr>
        <w:br/>
        <w:t>(</w:t>
      </w:r>
      <w:r w:rsidRPr="00AE1DEE">
        <w:rPr>
          <w:rFonts w:ascii="Times New Roman" w:hAnsi="Times New Roman" w:cs="Times New Roman"/>
          <w:b/>
          <w:i/>
          <w:sz w:val="24"/>
          <w:szCs w:val="24"/>
        </w:rPr>
        <w:t>Signature</w:t>
      </w:r>
      <w:r w:rsidRPr="008319CF">
        <w:rPr>
          <w:rFonts w:ascii="Times New Roman" w:hAnsi="Times New Roman" w:cs="Times New Roman"/>
          <w:sz w:val="24"/>
          <w:szCs w:val="24"/>
        </w:rPr>
        <w:t>)</w:t>
      </w:r>
    </w:p>
    <w:p w14:paraId="411D9B98" w14:textId="77777777" w:rsidR="00D844B3" w:rsidRPr="00D844B3" w:rsidRDefault="00D844B3">
      <w:pPr>
        <w:rPr>
          <w:rFonts w:ascii="Times New Roman" w:hAnsi="Times New Roman" w:cs="Times New Roman"/>
          <w:sz w:val="24"/>
          <w:szCs w:val="24"/>
        </w:rPr>
      </w:pPr>
    </w:p>
    <w:sectPr w:rsidR="00D844B3" w:rsidRPr="00D844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c1M7YwNDCwMDRV0lEKTi0uzszPAykwrAUAzbwfYywAAAA="/>
  </w:docVars>
  <w:rsids>
    <w:rsidRoot w:val="00D844B3"/>
    <w:rsid w:val="005046CD"/>
    <w:rsid w:val="00584457"/>
    <w:rsid w:val="00726129"/>
    <w:rsid w:val="008319CF"/>
    <w:rsid w:val="00AE1DEE"/>
    <w:rsid w:val="00D844B3"/>
    <w:rsid w:val="00F62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ED4A2"/>
  <w15:chartTrackingRefBased/>
  <w15:docId w15:val="{F2818EEA-EFF7-46CF-B5D2-B95BB2C2B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33ACBF8EF72341AB212065F4FF2B2D" ma:contentTypeVersion="14" ma:contentTypeDescription="Create a new document." ma:contentTypeScope="" ma:versionID="cd0419d46ff3e46b152cb1514a03a899">
  <xsd:schema xmlns:xsd="http://www.w3.org/2001/XMLSchema" xmlns:xs="http://www.w3.org/2001/XMLSchema" xmlns:p="http://schemas.microsoft.com/office/2006/metadata/properties" xmlns:ns3="3eff87ac-7ed9-481e-9efc-0741c4bfa07c" xmlns:ns4="0043cdcb-a1a9-4eb8-9996-71f5fe3346e9" targetNamespace="http://schemas.microsoft.com/office/2006/metadata/properties" ma:root="true" ma:fieldsID="175146a1ecf157732a3985a7e5dab06f" ns3:_="" ns4:_="">
    <xsd:import namespace="3eff87ac-7ed9-481e-9efc-0741c4bfa07c"/>
    <xsd:import namespace="0043cdcb-a1a9-4eb8-9996-71f5fe3346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f87ac-7ed9-481e-9efc-0741c4bfa0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3cdcb-a1a9-4eb8-9996-71f5fe3346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528966-FB3F-41DE-9A10-7454A1B5B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ff87ac-7ed9-481e-9efc-0741c4bfa07c"/>
    <ds:schemaRef ds:uri="0043cdcb-a1a9-4eb8-9996-71f5fe3346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B40EA4-C2A7-4DB4-89D3-DFB340912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32C1B7-A187-403F-A224-2091B581D0C7}">
  <ds:schemaRefs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  <ds:schemaRef ds:uri="3eff87ac-7ed9-481e-9efc-0741c4bfa07c"/>
    <ds:schemaRef ds:uri="http://purl.org/dc/terms/"/>
    <ds:schemaRef ds:uri="http://schemas.microsoft.com/office/2006/documentManagement/types"/>
    <ds:schemaRef ds:uri="0043cdcb-a1a9-4eb8-9996-71f5fe3346e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lma Lopes</dc:creator>
  <cp:keywords/>
  <dc:description/>
  <cp:lastModifiedBy>Zilma Lopes</cp:lastModifiedBy>
  <cp:revision>3</cp:revision>
  <dcterms:created xsi:type="dcterms:W3CDTF">2021-07-17T17:13:00Z</dcterms:created>
  <dcterms:modified xsi:type="dcterms:W3CDTF">2021-07-17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33ACBF8EF72341AB212065F4FF2B2D</vt:lpwstr>
  </property>
</Properties>
</file>